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-603.37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 NBT เวลา 9.00 น. การประชุมคณะรัฐมนตรีวันนี้ยังคงต้องติดตามสถานการณ์ไวรัสโคโรนาสายพันธุ์ใหม่ ไปทั่วโลก แต่ประเทศไทยสามารถควบคุมสถาณการรืและกำลังหาแนวทางช่วยเหลือประชาชน คุณโศรดา เข็มเจริญ รายงานสดจากธรรมเนียบรัฐบาลค่ะ เชิญค่ะ ขอบคุณค่ะ คุณกมลชนกคะ ก็เล็งเห็นถึงความสำคัญที่ประชาชนต้องแบกรับภาระค่าใช้จ่ายในการป้องกันจากไวรัสโคโรนาค่ะ จึงได้มีการเตรียมเสนอให้หน้ากากอนามัยเป็นสินค้าควบคุมและจำหน่ายในราคาที่เป็นธรรมเพื่อลดค่าใช้จ่ายให้แก่ประชาชนค่ะ การประชุมคณะรัฐมนตรีในวันนี้นะคะ คาดว่าที่ประชุมจะมีการติดตามไวรัสโคโรนา ที่ขยายวงกสซึ่งในส่วนของประเทศไทยนั้น ประชาชนต้องแบกรับภาระการค่าใช้จ่ายเพิ่มมากขึ้นจากอุปกรณ์ที่นำมาใช้ป้องกัน อาทิ หน้ากากอนามัย เจลล้างมือ โดยกระทรวงพาณิยช์เตรียมเสนอให้เป็นสินค้าควบคุม เพื่อแก้ปัญหาการขาดแคราคาให้เป็นธรรมและยังมีแนวทางปฏิบัติห้ามนำออกนอกประเทศเกิน 500 ชิ้น ที่ต้องขอภายใน ซึ่งปัจจุบันเองก็มีนักท่องเที่ยวชายที่เดินทางเข้ามาท่องเที่ยว ซื้อกักตุนไว้ใช้และนำกลับส่งผลให้สินค้าขาดแคลนและไม่เพียงต่อต่อความต้องการค่ะ ด้านกระทรวงการคลังนะคะ เตรียมยื่นการขยาย ยื่นแบบชำระภาษีเงินได้บุคุของปี 2562 จากเดิม ภายในวันที่ 1 ม.ค..- 31 จนถึงวันที่ 31 มีนาคม 2563 ค่ะ ออกไปอีก 3 เดือน โดนยื่นแบบและชำระภาษีไปจนถึงวันที่ 30 มิถุนายน 2563 เพื่อเป็ฯการบรรเทาผู้มีรายได้เหลือไว้ใช้จ่ายในช่วงที่ภาวะเศรษฐกิจชะรอตัวการใช้จ่ายเพื่อขับเคลื่อนเศรษฐกิจของไทยอีกทางหนึ่ง ทำให้ประชาชนได้มีเวลาในการเตรียมตัวยื่นภาษีเพินอกจากนี้ มาตรการกระตุ้นเศรษฐกิจการท่องเที่ยวกับบริษัห้างร้านนะคะ ถ้ามีการจัดประชุมสัมมนาในพื้นที่ในต่างจังหวัดนะคะ ให้นำค่าใช้จ่าย หักลดหย่อนภาษีได้ เช่นเดียวกับการท่องเที่ยวค่ะ โรงแรมที่พักหรือสถานท่องเที่ยวต่าง ๆ มีการปรับปรุงสถานที่ให้ดีขึ้น ก็สามารถนำมาลดหย่อนภาษีได้แล้วรัฐบาลก็จะมีสินเชื่อดอกเบี้ยต่ำจากธนาคารของรัฐให้กู้ ซึ่งจะมีผลถึงวันที่ 31 ธันวาคมนี้ รวมถึงแนวทางที่จะการที่จะยังคงใช้มาตรการ Free Visa เพื่อครบกำหนดหรือไม่ เพื่อกระตุ้นรวมถึงนะคะ การหารือในเรื่องของร่าง พ.ร.ฐ งบประมาณรายจ่ายประจำปีงบประมาณ 2563 ที่เบื้องต้นรอคำวินิจฉัยจากศาลรัฐธรรมนูญพร้อมกันเตรียมหารือแนวทางการใช้งบประมาณอย่างไร เพื่อไม่ให้กระทบกับ พ.ร.บ. วินัยการเงิน เพื่อไม่กระทบที่จะต้องไม่ส่งผลกระทบต่อการลงทุนค่ะ ส่วนปัญหาฝุ่นละอองขนาดเล็กหรือ PM 2.5 นะคะ ก็เป็นปัญหาหลักที่รัฐบาลการแก้ไขกับประชาชน ที่จะต้องประสบพบเจออยูนี้นะคะ ที่จะได้มีการหารือที่หลังจากเคร่งครัดด้านฏำในเรื่องของกฏหมายไปแล้วนะคะ ปัญหาฝุ่นละอองนั้นลดลงหรือไม่นะคะ ขอบคุณค่ะ คุณโสรดาคะ ปิดท้ายด้วยตลาดหุ้น ดาวโจนส์ปิดที่ ปิดที่ 28,256.03แนสแด๊ก ปิดที่ 9,150.54จุด-147.99 จุด บวก 122.47 จุด S&amp;P 3}248.92 จุด+ 23.40 จุด รับชมข่าวต้นชั่วโมงได้ใหม่ในเวลา 11.00 น. สำหรั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09:00 น.</dc:title>
  <dc:creator/>
  <cp:keywords/>
  <dcterms:created xsi:type="dcterms:W3CDTF">2021-03-23T09:04:58Z</dcterms:created>
  <dcterms:modified xsi:type="dcterms:W3CDTF">2021-03-23T09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08.47 น.</vt:lpwstr>
  </property>
  <property fmtid="{D5CDD505-2E9C-101B-9397-08002B2CF9AE}" pid="3" name="subtitle">
    <vt:lpwstr/>
  </property>
</Properties>
</file>